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Colombia</w:t>
      </w:r>
      <w:r>
        <w:t xml:space="preserve"> </w:t>
      </w:r>
      <w:r>
        <w:t xml:space="preserve">Medellín</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Dear Hiring Committee,</w:t>
      </w:r>
    </w:p>
    <w:p>
      <w:pPr>
        <w:pStyle w:val="BodyText"/>
      </w:pPr>
      <w:r>
        <w:t xml:space="preserve">I am writing to express my sincere interest in the Laboratory Technician position at [Company Name] in Colombia Medellín. As a dedicated and skilled professional with a strong background in laboratory science, I am eager to contribute my expertise to an organization that values precision, innovation, and excellence. This opportunity aligns perfectly with my career goals and passion for advancing scientific research and healthcare solutions in the vibrant city of Medellín.</w:t>
      </w:r>
    </w:p>
    <w:p>
      <w:pPr>
        <w:pStyle w:val="BodyText"/>
      </w:pPr>
      <w:r>
        <w:t xml:space="preserve">With over [X years] of experience in laboratory settings, I have developed a comprehensive understanding of laboratory protocols, equipment operation, and data analysis. My academic foundation includes a [Degree or Certification] in [Relevant Field], which equipped me with the theoretical knowledge and practical skills required to thrive in dynamic laboratory environments. Throughout my career, I have consistently demonstrated attention to detail, problem-solving abilities, and a commitment to maintaining the highest standards of safety and accuracy—qualities that are essential for success as a Laboratory Technician.</w:t>
      </w:r>
    </w:p>
    <w:p>
      <w:pPr>
        <w:pStyle w:val="BodyText"/>
      </w:pPr>
      <w:r>
        <w:t xml:space="preserve">What excites me most about this role is the chance to work in Colombia Medellín, a city renowned for its thriving scientific community and innovative approach to healthcare. Medellín has become a hub for research, biotechnology, and environmental studies, offering unique opportunities to contribute to impactful projects that address both local and global challenges. I am particularly inspired by [specific aspect of the company or location, e.g., "the cutting-edge facilities at [Company Name]"] and would be honored to play a role in advancing such initiatives. The city’s blend of cultural richness and scientific ambition makes it an ideal place for someone like me to grow professionally while making meaningful contributions.</w:t>
      </w:r>
    </w:p>
    <w:p>
      <w:pPr>
        <w:pStyle w:val="BodyText"/>
      </w:pPr>
      <w:r>
        <w:t xml:space="preserve">As a Laboratory Technician, I have experience in a wide range of responsibilities, including sample preparation, instrument calibration, and quality control testing. My proficiency with laboratory equipment such as [examples: spectrophotometers, microscopes, chromatography systems] ensures that I can quickly adapt to new environments and support research objectives efficiently. Additionally, my ability to maintain detailed records and communicate findings clearly has allowed me to collaborate effectively with cross-functional teams. These skills have been honed through roles at [previous employers or institutions], where I consistently delivered results that met or exceeded expectations.</w:t>
      </w:r>
    </w:p>
    <w:p>
      <w:pPr>
        <w:pStyle w:val="BodyText"/>
      </w:pPr>
      <w:r>
        <w:t xml:space="preserve">What sets me apart is my adaptability and willingness to learn. In Colombia Medellín, where the scientific landscape is constantly evolving, I am confident in my ability to stay current with emerging technologies and methodologies. I am also fluent in [language if applicable], which would allow me to engage seamlessly with local teams and stakeholders. Furthermore, my experience working in multicultural environments has taught me the importance of cultural sensitivity and collaboration—traits that are vital for fostering innovation in a diverse setting like Medellín.</w:t>
      </w:r>
    </w:p>
    <w:p>
      <w:pPr>
        <w:pStyle w:val="BodyText"/>
      </w:pPr>
      <w:r>
        <w:t xml:space="preserve">I am particularly drawn to this position because it offers the opportunity to contribute to projects that directly impact public health and environmental sustainability. Medellín’s commitment to [specific initiative or cause, e.g., "clean energy solutions" or "public health programs"] resonates deeply with my values. I am eager to apply my technical skills and passion for science to support these efforts, ensuring that laboratory work remains a cornerstone of progress in the region.</w:t>
      </w:r>
    </w:p>
    <w:p>
      <w:pPr>
        <w:pStyle w:val="BodyText"/>
      </w:pPr>
      <w:r>
        <w:t xml:space="preserve">My motivation is not only driven by professional growth but also by a desire to give back to the community. In Medellín, where access to advanced scientific resources can sometimes be limited, I see an opportunity to bridge gaps through education and collaboration. I have volunteered with [relevant organization or project] in the past, and I am committed to using my expertise to empower others and promote scientific literacy in underserved areas.</w:t>
      </w:r>
    </w:p>
    <w:p>
      <w:pPr>
        <w:pStyle w:val="BodyText"/>
      </w:pPr>
      <w:r>
        <w:t xml:space="preserve">In addition to my technical skills, I bring a strong work ethic and a collaborative mindset. I thrive in fast-paced environments where teamwork is essential, and I am always open to learning from colleagues and mentors. My ability to remain calm under pressure ensures that even the most demanding tasks are handled with precision and care.</w:t>
      </w:r>
    </w:p>
    <w:p>
      <w:pPr>
        <w:pStyle w:val="BodyText"/>
      </w:pPr>
      <w:r>
        <w:t xml:space="preserve">I would be thrilled to bring my background in laboratory science to your organization and contribute to the success of [Company Name] in Colombia Medellín. I am confident that my dedication, technical expertise, and passion for scientific discovery make me a strong candidate for this role. I would welcome the opportunity to discuss how my qualifications align with your needs and how I can contribute to your team’s goals.</w:t>
      </w:r>
    </w:p>
    <w:p>
      <w:pPr>
        <w:pStyle w:val="BodyText"/>
      </w:pPr>
      <w:r>
        <w:t xml:space="preserve">Thank you for considering my application. I look forward to the possibility of contributing to your organization’s mission and growing alongside a team that values excellence, innovation, and community impact. Please feel free to contact me at [Your Phone Number] or [Your Email Address] for any additional information or to schedule an interview.</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 in Colombia Medellín</dc:title>
  <dc:creator/>
  <dc:language>en</dc:language>
  <cp:keywords/>
  <dcterms:created xsi:type="dcterms:W3CDTF">2026-07-24T06:04:06Z</dcterms:created>
  <dcterms:modified xsi:type="dcterms:W3CDTF">2026-07-24T06:04:06Z</dcterms:modified>
</cp:coreProperties>
</file>

<file path=docProps/custom.xml><?xml version="1.0" encoding="utf-8"?>
<Properties xmlns="http://schemas.openxmlformats.org/officeDocument/2006/custom-properties" xmlns:vt="http://schemas.openxmlformats.org/officeDocument/2006/docPropsVTypes"/>
</file>